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43CB878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  <w:proofErr w:type="spellStart"/>
      <w:r w:rsidR="002E5657">
        <w:rPr>
          <w:rFonts w:ascii="Muli" w:eastAsia="Muli" w:hAnsi="Muli" w:cs="Muli"/>
          <w:sz w:val="24"/>
          <w:szCs w:val="24"/>
        </w:rPr>
        <w:t>JavaSricpt</w:t>
      </w:r>
      <w:proofErr w:type="spellEnd"/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30140171" w:rsidR="00173A24" w:rsidRPr="002E5657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2E5657">
        <w:rPr>
          <w:rFonts w:ascii="Muli" w:eastAsia="Muli" w:hAnsi="Muli" w:cs="Muli"/>
          <w:sz w:val="24"/>
          <w:szCs w:val="24"/>
          <w:u w:val="single"/>
        </w:rPr>
        <w:t xml:space="preserve">     </w:t>
      </w:r>
      <w:r w:rsidR="002E5657">
        <w:rPr>
          <w:rFonts w:ascii="Muli" w:eastAsia="Muli" w:hAnsi="Muli" w:cs="Muli"/>
          <w:sz w:val="24"/>
          <w:szCs w:val="24"/>
        </w:rPr>
        <w:t>HTML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6C092B9D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2E5657">
        <w:rPr>
          <w:rFonts w:ascii="Muli" w:eastAsia="Muli" w:hAnsi="Muli" w:cs="Muli"/>
          <w:sz w:val="24"/>
          <w:szCs w:val="24"/>
          <w:u w:val="single"/>
        </w:rPr>
        <w:t xml:space="preserve">       </w:t>
      </w:r>
      <w:r w:rsidR="002E5657">
        <w:rPr>
          <w:rFonts w:ascii="Muli" w:eastAsia="Muli" w:hAnsi="Muli" w:cs="Muli"/>
          <w:sz w:val="24"/>
          <w:szCs w:val="24"/>
        </w:rPr>
        <w:t>(i) It helps us to give the class names in our programme.</w:t>
      </w:r>
    </w:p>
    <w:p w14:paraId="52784C05" w14:textId="382B5DAA" w:rsidR="002E5657" w:rsidRPr="002E5657" w:rsidRDefault="002E5657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                    (ii) Its helps us to separate blocks of </w:t>
      </w:r>
      <w:proofErr w:type="gramStart"/>
      <w:r>
        <w:rPr>
          <w:rFonts w:ascii="Muli" w:eastAsia="Muli" w:hAnsi="Muli" w:cs="Muli"/>
          <w:sz w:val="24"/>
          <w:szCs w:val="24"/>
        </w:rPr>
        <w:t>code  in</w:t>
      </w:r>
      <w:proofErr w:type="gramEnd"/>
      <w:r>
        <w:rPr>
          <w:rFonts w:ascii="Muli" w:eastAsia="Muli" w:hAnsi="Muli" w:cs="Muli"/>
          <w:sz w:val="24"/>
          <w:szCs w:val="24"/>
        </w:rPr>
        <w:t xml:space="preserve"> a paragraph.</w:t>
      </w:r>
    </w:p>
    <w:p w14:paraId="0000001A" w14:textId="19DE9223" w:rsidR="00173A24" w:rsidRPr="002E5657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79B69B8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2E5657">
        <w:rPr>
          <w:rFonts w:ascii="Muli" w:eastAsia="Muli" w:hAnsi="Muli" w:cs="Muli"/>
          <w:sz w:val="24"/>
          <w:szCs w:val="24"/>
        </w:rPr>
        <w:t xml:space="preserve"> Relative positioning</w:t>
      </w:r>
      <w:proofErr w:type="gramStart"/>
      <w:r w:rsidR="002E5657">
        <w:rPr>
          <w:rFonts w:ascii="Muli" w:eastAsia="Muli" w:hAnsi="Muli" w:cs="Muli"/>
          <w:sz w:val="24"/>
          <w:szCs w:val="24"/>
        </w:rPr>
        <w:t>:-</w:t>
      </w:r>
      <w:proofErr w:type="gramEnd"/>
      <w:r w:rsidR="002E5657">
        <w:rPr>
          <w:rFonts w:ascii="Muli" w:eastAsia="Muli" w:hAnsi="Muli" w:cs="Muli"/>
          <w:sz w:val="24"/>
          <w:szCs w:val="24"/>
        </w:rPr>
        <w:t xml:space="preserve"> Its position is relative to its normal position.</w:t>
      </w:r>
    </w:p>
    <w:p w14:paraId="79C445CC" w14:textId="6D791342" w:rsidR="002E5657" w:rsidRPr="002E5657" w:rsidRDefault="002E5657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               Absolute positioning</w:t>
      </w:r>
      <w:proofErr w:type="gramStart"/>
      <w:r>
        <w:rPr>
          <w:rFonts w:ascii="Muli" w:eastAsia="Muli" w:hAnsi="Muli" w:cs="Muli"/>
          <w:sz w:val="24"/>
          <w:szCs w:val="24"/>
        </w:rPr>
        <w:t>:-</w:t>
      </w:r>
      <w:proofErr w:type="gramEnd"/>
      <w:r>
        <w:rPr>
          <w:rFonts w:ascii="Muli" w:eastAsia="Muli" w:hAnsi="Muli" w:cs="Muli"/>
          <w:sz w:val="24"/>
          <w:szCs w:val="24"/>
        </w:rPr>
        <w:t xml:space="preserve"> You place your element precisely where you wanted.</w:t>
      </w: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0A684943" w:rsidR="00173A24" w:rsidRPr="002E5657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2E5657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2E5657">
        <w:rPr>
          <w:rFonts w:ascii="Muli" w:eastAsia="Muli" w:hAnsi="Muli" w:cs="Muli"/>
          <w:sz w:val="24"/>
          <w:szCs w:val="24"/>
        </w:rPr>
        <w:t xml:space="preserve"> To highlight the object that our mouse is pointing to.</w:t>
      </w: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5DCF5579" w14:textId="77777777" w:rsidR="002E5657" w:rsidRDefault="002E5657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lastRenderedPageBreak/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2E6033FB" w:rsidR="00173A24" w:rsidRPr="00E96782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E96782">
        <w:rPr>
          <w:rFonts w:ascii="Muli" w:eastAsia="Muli" w:hAnsi="Muli" w:cs="Muli"/>
          <w:sz w:val="24"/>
          <w:szCs w:val="24"/>
        </w:rPr>
        <w:t xml:space="preserve"> JSX.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72900823" w:rsidR="00173A24" w:rsidRPr="00E96782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E96782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E96782">
        <w:rPr>
          <w:rFonts w:ascii="Muli" w:eastAsia="Muli" w:hAnsi="Muli" w:cs="Muli"/>
          <w:sz w:val="24"/>
          <w:szCs w:val="24"/>
        </w:rPr>
        <w:t>Snack by Expo.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11B72780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E96782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E96782">
        <w:rPr>
          <w:rFonts w:ascii="Muli" w:eastAsia="Muli" w:hAnsi="Muli" w:cs="Muli"/>
          <w:sz w:val="24"/>
          <w:szCs w:val="24"/>
        </w:rPr>
        <w:t xml:space="preserve"> (i) Download Expo go on your device and scan the QR code.</w:t>
      </w:r>
    </w:p>
    <w:p w14:paraId="00000042" w14:textId="079A402D" w:rsidR="00173A24" w:rsidRDefault="00E96782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               (ii) For IOS or Android, we have to click on “Tap to play” and wait in queue. </w:t>
      </w: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702A7D1F" w:rsidR="00173A24" w:rsidRPr="00E96782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E96782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E96782">
        <w:rPr>
          <w:rFonts w:ascii="Muli" w:eastAsia="Muli" w:hAnsi="Muli" w:cs="Muli"/>
          <w:sz w:val="24"/>
          <w:szCs w:val="24"/>
        </w:rPr>
        <w:t>It displays the components returned to it.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3D4C8F5C" w:rsidR="00173A24" w:rsidRPr="00E96782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E96782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E96782">
        <w:rPr>
          <w:rFonts w:ascii="Muli" w:eastAsia="Muli" w:hAnsi="Muli" w:cs="Muli"/>
          <w:sz w:val="24"/>
          <w:szCs w:val="24"/>
        </w:rPr>
        <w:t xml:space="preserve"> It returns whatever components are put inside it.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4ABC14F" w14:textId="56282371" w:rsidR="00E96782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E96782">
        <w:rPr>
          <w:rFonts w:ascii="Muli" w:eastAsia="Muli" w:hAnsi="Muli" w:cs="Muli"/>
          <w:sz w:val="24"/>
          <w:szCs w:val="24"/>
        </w:rPr>
        <w:t xml:space="preserve"> (i) Component</w:t>
      </w:r>
    </w:p>
    <w:p w14:paraId="5CE48848" w14:textId="1B33AD2B" w:rsidR="00E96782" w:rsidRDefault="00E96782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               (ii) App</w:t>
      </w:r>
    </w:p>
    <w:p w14:paraId="34DCF1C4" w14:textId="60901C2C" w:rsidR="00E96782" w:rsidRDefault="00E96782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              (iii) View</w:t>
      </w:r>
    </w:p>
    <w:p w14:paraId="4901AE7F" w14:textId="46CF682E" w:rsidR="00E96782" w:rsidRDefault="00E96782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              </w:t>
      </w:r>
      <w:proofErr w:type="gramStart"/>
      <w:r>
        <w:rPr>
          <w:rFonts w:ascii="Muli" w:eastAsia="Muli" w:hAnsi="Muli" w:cs="Muli"/>
          <w:sz w:val="24"/>
          <w:szCs w:val="24"/>
        </w:rPr>
        <w:t>(iv) Text</w:t>
      </w:r>
      <w:proofErr w:type="gramEnd"/>
    </w:p>
    <w:p w14:paraId="1DDC8880" w14:textId="639813CF" w:rsidR="00E96782" w:rsidRPr="00E96782" w:rsidRDefault="00E96782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              (v) Button</w:t>
      </w:r>
      <w:bookmarkStart w:id="0" w:name="_GoBack"/>
      <w:bookmarkEnd w:id="0"/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Times New Roman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2E5657"/>
    <w:rsid w:val="009526BB"/>
    <w:rsid w:val="00973199"/>
    <w:rsid w:val="00E967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271</Words>
  <Characters>1551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1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</dc:creator>
  <cp:lastModifiedBy>Windows User</cp:lastModifiedBy>
  <cp:revision>2</cp:revision>
  <dcterms:created xsi:type="dcterms:W3CDTF">2021-05-06T10:15:00Z</dcterms:created>
  <dcterms:modified xsi:type="dcterms:W3CDTF">2021-05-06T10:15:00Z</dcterms:modified>
</cp:coreProperties>
</file>